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36025" w14:textId="4C5A59E0" w:rsidR="00E447A4" w:rsidRPr="00450478" w:rsidRDefault="000552DC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  <w:r>
        <w:rPr>
          <w:rFonts w:cs="Arial"/>
          <w:i/>
          <w:sz w:val="22"/>
        </w:rPr>
        <w:t xml:space="preserve">                                      </w:t>
      </w:r>
    </w:p>
    <w:p w14:paraId="742C77EE" w14:textId="26F67B6D" w:rsidR="00E447A4" w:rsidRPr="00703B29" w:rsidRDefault="00E922F3" w:rsidP="00E447A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A45363">
        <w:rPr>
          <w:rFonts w:cs="Arial"/>
          <w:sz w:val="20"/>
        </w:rPr>
        <w:t>B*45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</w:t>
      </w:r>
      <w:r w:rsidR="00A45363">
        <w:rPr>
          <w:rFonts w:cs="Arial"/>
          <w:sz w:val="20"/>
        </w:rPr>
        <w:t>564</w:t>
      </w:r>
      <w:r>
        <w:rPr>
          <w:rFonts w:cs="Arial"/>
          <w:sz w:val="20"/>
        </w:rPr>
        <w:t>-06</w:t>
      </w:r>
      <w:r w:rsidR="00E447A4">
        <w:rPr>
          <w:rFonts w:cs="Arial"/>
          <w:sz w:val="20"/>
        </w:rPr>
        <w:t>/</w:t>
      </w:r>
      <w:r w:rsidR="004E268F">
        <w:rPr>
          <w:rFonts w:cs="Arial"/>
          <w:sz w:val="20"/>
        </w:rPr>
        <w:t>06</w:t>
      </w:r>
      <w:r>
        <w:rPr>
          <w:rFonts w:cs="Arial"/>
          <w:sz w:val="20"/>
        </w:rPr>
        <w:t>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6F7D93">
        <w:rPr>
          <w:rFonts w:cs="Arial"/>
          <w:sz w:val="20"/>
        </w:rPr>
        <w:t>8N8</w:t>
      </w:r>
      <w:r w:rsidR="00E447A4">
        <w:rPr>
          <w:rFonts w:cs="Arial"/>
          <w:sz w:val="20"/>
        </w:rPr>
        <w:tab/>
        <w:t xml:space="preserve">Expiry Date: </w:t>
      </w:r>
      <w:r w:rsidR="00E447A4" w:rsidRPr="000C1239">
        <w:rPr>
          <w:rFonts w:cs="Arial"/>
          <w:sz w:val="20"/>
        </w:rPr>
        <w:t>20</w:t>
      </w:r>
      <w:r w:rsidR="00BB5E89" w:rsidRPr="000C1239">
        <w:rPr>
          <w:rFonts w:cs="Arial"/>
          <w:sz w:val="20"/>
        </w:rPr>
        <w:t>2</w:t>
      </w:r>
      <w:r w:rsidR="006F7D93">
        <w:rPr>
          <w:rFonts w:cs="Arial"/>
          <w:sz w:val="20"/>
        </w:rPr>
        <w:t>6</w:t>
      </w:r>
      <w:r w:rsidR="00BB5E89" w:rsidRPr="000C1239">
        <w:rPr>
          <w:rFonts w:cs="Arial"/>
          <w:sz w:val="20"/>
        </w:rPr>
        <w:t>-</w:t>
      </w:r>
      <w:r w:rsidR="006F7D93">
        <w:rPr>
          <w:rFonts w:cs="Arial"/>
          <w:sz w:val="20"/>
        </w:rPr>
        <w:t>11</w:t>
      </w:r>
      <w:r w:rsidR="00D6466A" w:rsidRPr="000C1239">
        <w:rPr>
          <w:rFonts w:cs="Arial"/>
          <w:sz w:val="20"/>
        </w:rPr>
        <w:t>-01</w:t>
      </w:r>
    </w:p>
    <w:p w14:paraId="6901D57A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06679871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6F7D93">
          <w:headerReference w:type="even" r:id="rId8"/>
          <w:headerReference w:type="default" r:id="rId9"/>
          <w:footerReference w:type="default" r:id="rId10"/>
          <w:pgSz w:w="11907" w:h="16840" w:code="9"/>
          <w:pgMar w:top="1467" w:right="567" w:bottom="1701" w:left="1134" w:header="568" w:footer="720" w:gutter="0"/>
          <w:pgNumType w:start="1"/>
          <w:cols w:space="720"/>
          <w:docGrid w:linePitch="360"/>
        </w:sectPr>
      </w:pPr>
    </w:p>
    <w:p w14:paraId="4F4FE8D6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47A4460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041ECCFE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2CAACEF7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FD2B764" w14:textId="77777777" w:rsidR="00E447A4" w:rsidRPr="001C202F" w:rsidRDefault="00B143A3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E447A4" w:rsidRPr="001C202F">
        <w:rPr>
          <w:rFonts w:cs="Arial"/>
          <w:b w:val="0"/>
          <w:sz w:val="18"/>
          <w:szCs w:val="18"/>
        </w:rPr>
        <w:t xml:space="preserve">Date: </w:t>
      </w:r>
      <w:r w:rsidR="00E447A4"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41D2531E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3CCB6CEE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31EC7CA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E38EB7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6AE6BF65" w14:textId="77777777" w:rsidR="00E447A4" w:rsidRDefault="00A45363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6F7D93">
          <w:type w:val="continuous"/>
          <w:pgSz w:w="11907" w:h="16840" w:code="9"/>
          <w:pgMar w:top="1467" w:right="567" w:bottom="1701" w:left="1134" w:header="568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31497962" w14:textId="77777777" w:rsidR="00A45363" w:rsidRPr="00E44F7D" w:rsidRDefault="00A45363" w:rsidP="00A4536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AC26975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F54AAEF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E2E6F36" w14:textId="77777777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E447A4" w14:paraId="68B170A1" w14:textId="77777777" w:rsidTr="00EF23CA">
        <w:trPr>
          <w:trHeight w:val="4648"/>
        </w:trPr>
        <w:tc>
          <w:tcPr>
            <w:tcW w:w="10314" w:type="dxa"/>
            <w:vAlign w:val="center"/>
          </w:tcPr>
          <w:p w14:paraId="466D4308" w14:textId="77777777" w:rsidR="00E447A4" w:rsidRDefault="00E447A4" w:rsidP="00EF23CA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A3AD1D0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D900609" w14:textId="6ADB223E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9444948" w14:textId="5DBB2A6A" w:rsidR="0087679A" w:rsidRDefault="00371B97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71B97">
        <w:rPr>
          <w:noProof/>
        </w:rPr>
        <w:drawing>
          <wp:anchor distT="0" distB="0" distL="114300" distR="114300" simplePos="0" relativeHeight="251664896" behindDoc="0" locked="0" layoutInCell="1" allowOverlap="1" wp14:anchorId="5C740D8C" wp14:editId="1C5737C7">
            <wp:simplePos x="0" y="0"/>
            <wp:positionH relativeFrom="column">
              <wp:posOffset>-3200</wp:posOffset>
            </wp:positionH>
            <wp:positionV relativeFrom="paragraph">
              <wp:posOffset>2870</wp:posOffset>
            </wp:positionV>
            <wp:extent cx="5338800" cy="1141200"/>
            <wp:effectExtent l="0" t="0" r="0" b="190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800" cy="11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C29F9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A2EEA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1A960A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EE535E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7010F6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B966A5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A39B9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493B21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22E5F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2DDA3AD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BDD075B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96FE9EE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256E07F5" w14:textId="77777777" w:rsidR="00E447A4" w:rsidRPr="0033413D" w:rsidRDefault="00E447A4" w:rsidP="00E447A4">
      <w:pPr>
        <w:pStyle w:val="Rubrik"/>
        <w:jc w:val="both"/>
        <w:rPr>
          <w:i/>
          <w:sz w:val="18"/>
          <w:szCs w:val="18"/>
        </w:rPr>
        <w:sectPr w:rsidR="00E447A4" w:rsidRPr="0033413D" w:rsidSect="006F7D93">
          <w:type w:val="continuous"/>
          <w:pgSz w:w="11907" w:h="16840" w:code="9"/>
          <w:pgMar w:top="1467" w:right="567" w:bottom="1701" w:left="1134" w:header="568" w:footer="720" w:gutter="0"/>
          <w:pgNumType w:start="1"/>
          <w:cols w:space="720"/>
          <w:docGrid w:linePitch="360"/>
        </w:sectPr>
      </w:pPr>
    </w:p>
    <w:p w14:paraId="09341A33" w14:textId="77777777" w:rsidR="00E447A4" w:rsidRDefault="00E447A4" w:rsidP="00E447A4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EDDC1FD" w14:textId="77777777" w:rsidR="00E447A4" w:rsidRDefault="00E447A4" w:rsidP="00E447A4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0C67C7E0" w14:textId="77777777" w:rsidR="00E447A4" w:rsidRDefault="00E447A4" w:rsidP="00051EEB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46BA25D" w14:textId="77777777" w:rsidR="00FD4195" w:rsidRDefault="00FD4195" w:rsidP="0087679A">
      <w:pPr>
        <w:tabs>
          <w:tab w:val="left" w:pos="9356"/>
          <w:tab w:val="left" w:pos="9923"/>
        </w:tabs>
        <w:ind w:right="567"/>
        <w:rPr>
          <w:rFonts w:ascii="Arial" w:hAnsi="Arial" w:cs="Arial"/>
          <w:sz w:val="18"/>
          <w:szCs w:val="18"/>
        </w:rPr>
      </w:pPr>
    </w:p>
    <w:p w14:paraId="30406FED" w14:textId="77777777" w:rsidR="000C35BC" w:rsidRPr="000C35BC" w:rsidRDefault="000C35BC" w:rsidP="000C35BC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9588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992"/>
        <w:jc w:val="both"/>
        <w:rPr>
          <w:rFonts w:ascii="Arial" w:hAnsi="Arial" w:cs="Arial"/>
          <w:sz w:val="18"/>
          <w:szCs w:val="18"/>
        </w:rPr>
      </w:pPr>
      <w:r w:rsidRPr="000C35BC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3129C08" w14:textId="7C4C8E57" w:rsidR="000C35BC" w:rsidRPr="008D60F8" w:rsidRDefault="0031509F" w:rsidP="0031509F">
      <w:pPr>
        <w:ind w:right="-1"/>
        <w:rPr>
          <w:rFonts w:ascii="Arial" w:hAnsi="Arial" w:cs="Arial"/>
          <w:sz w:val="18"/>
          <w:szCs w:val="18"/>
        </w:rPr>
        <w:sectPr w:rsidR="000C35BC" w:rsidRPr="008D60F8" w:rsidSect="006F7D93">
          <w:type w:val="continuous"/>
          <w:pgSz w:w="11907" w:h="16840" w:code="9"/>
          <w:pgMar w:top="1467" w:right="567" w:bottom="1701" w:left="1134" w:header="568" w:footer="720" w:gutter="0"/>
          <w:pgNumType w:start="1"/>
          <w:cols w:space="720"/>
          <w:docGrid w:linePitch="360"/>
        </w:sectPr>
      </w:pPr>
      <w:bookmarkStart w:id="0" w:name="_Hlk67484558"/>
      <w:r w:rsidRPr="008D60F8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8D60F8">
        <w:rPr>
          <w:rFonts w:ascii="Arial" w:hAnsi="Arial" w:cs="Arial"/>
          <w:sz w:val="18"/>
          <w:szCs w:val="18"/>
        </w:rPr>
        <w:t>mix</w:t>
      </w:r>
      <w:proofErr w:type="gramEnd"/>
      <w:r w:rsidRPr="008D60F8">
        <w:rPr>
          <w:rFonts w:ascii="Arial" w:hAnsi="Arial" w:cs="Arial"/>
          <w:sz w:val="18"/>
          <w:szCs w:val="18"/>
        </w:rPr>
        <w:t xml:space="preserve"> 16 </w:t>
      </w:r>
      <w:bookmarkStart w:id="1" w:name="_Hlk67484584"/>
      <w:r w:rsidR="008D60F8" w:rsidRPr="008D60F8">
        <w:rPr>
          <w:rFonts w:ascii="Arial" w:hAnsi="Arial" w:cs="Arial"/>
          <w:sz w:val="18"/>
          <w:szCs w:val="18"/>
        </w:rPr>
        <w:t xml:space="preserve">contains a negative control, which will amplify </w:t>
      </w:r>
      <w:r w:rsidR="006F7D93">
        <w:rPr>
          <w:rFonts w:ascii="Arial" w:hAnsi="Arial" w:cs="Arial"/>
          <w:sz w:val="18"/>
          <w:szCs w:val="18"/>
        </w:rPr>
        <w:t>most</w:t>
      </w:r>
      <w:r w:rsidR="008D60F8" w:rsidRPr="008D60F8">
        <w:rPr>
          <w:rFonts w:ascii="Arial" w:hAnsi="Arial" w:cs="Arial"/>
          <w:sz w:val="18"/>
          <w:szCs w:val="18"/>
        </w:rPr>
        <w:t xml:space="preserve">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  <w:bookmarkEnd w:id="1"/>
    </w:p>
    <w:bookmarkEnd w:id="0"/>
    <w:p w14:paraId="6BF8BCF0" w14:textId="019D1F18" w:rsidR="0040066E" w:rsidRPr="0031509F" w:rsidRDefault="006F7D93" w:rsidP="0031509F">
      <w:pPr>
        <w:tabs>
          <w:tab w:val="left" w:pos="2191"/>
        </w:tabs>
        <w:rPr>
          <w:rFonts w:ascii="Arial" w:hAnsi="Arial"/>
          <w:sz w:val="22"/>
          <w:szCs w:val="22"/>
        </w:rPr>
      </w:pPr>
      <w:r w:rsidRPr="006F7D93">
        <w:rPr>
          <w:noProof/>
        </w:rPr>
        <w:lastRenderedPageBreak/>
        <w:drawing>
          <wp:anchor distT="0" distB="0" distL="114300" distR="114300" simplePos="0" relativeHeight="251665920" behindDoc="0" locked="0" layoutInCell="1" allowOverlap="1" wp14:anchorId="0F4E262B" wp14:editId="5920EED7">
            <wp:simplePos x="0" y="0"/>
            <wp:positionH relativeFrom="column">
              <wp:posOffset>3810</wp:posOffset>
            </wp:positionH>
            <wp:positionV relativeFrom="page">
              <wp:posOffset>1276350</wp:posOffset>
            </wp:positionV>
            <wp:extent cx="6130800" cy="8334000"/>
            <wp:effectExtent l="0" t="0" r="381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0800" cy="8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7541D1" w14:textId="338FFB3C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6D6AC7DD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34825A6E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07D3EC3B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681A44BC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52CBCE11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6FAD3FFC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647C9045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19B78C4C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318E024C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2FFAEA6A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47FF9EF4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3481C431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71506590" w14:textId="77777777" w:rsidR="00804A69" w:rsidRDefault="00804A69" w:rsidP="0072579E">
      <w:pPr>
        <w:jc w:val="both"/>
        <w:rPr>
          <w:rFonts w:ascii="Arial" w:hAnsi="Arial"/>
          <w:sz w:val="18"/>
          <w:szCs w:val="18"/>
        </w:rPr>
      </w:pPr>
    </w:p>
    <w:p w14:paraId="34553661" w14:textId="77777777" w:rsidR="0072579E" w:rsidRPr="0072579E" w:rsidRDefault="0072579E" w:rsidP="0072579E">
      <w:pPr>
        <w:jc w:val="both"/>
        <w:rPr>
          <w:rFonts w:ascii="Arial" w:hAnsi="Arial"/>
          <w:sz w:val="18"/>
          <w:szCs w:val="18"/>
        </w:rPr>
      </w:pPr>
    </w:p>
    <w:p w14:paraId="441404D3" w14:textId="77777777" w:rsidR="00D75B39" w:rsidRDefault="00D75B3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F09E778" w14:textId="58E938D2" w:rsidR="00804A69" w:rsidRDefault="00804A6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635B752" w14:textId="6BCD79EE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4CB8B95" w14:textId="4FB6B12A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EB77086" w14:textId="4E649D78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4F9E7CE" w14:textId="023E69D6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F6ED95C" w14:textId="4A95751E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2BAD072" w14:textId="33DB895F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831C0D4" w14:textId="77BF4B25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0B2CB3F" w14:textId="662BECA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E22A86C" w14:textId="52A40FCC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AFEF9C5" w14:textId="22C0F3A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F501586" w14:textId="1E5696F0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AE9462F" w14:textId="62366079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B1FF545" w14:textId="741146CF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5D65EDF" w14:textId="1C026B9A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3E6BD93" w14:textId="660386F1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05CC3E3" w14:textId="71D3AA5D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03B95E3" w14:textId="68F21914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AB8F885" w14:textId="1522E182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631EDDF" w14:textId="747F864F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B50801B" w14:textId="3A4F6BF1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3ECD81E" w14:textId="002BA908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60038E0" w14:textId="7192C03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5E4FA37" w14:textId="5C5FC9C0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1CBA650" w14:textId="5CB8238D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F38C5EC" w14:textId="600D9F36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5A1C877" w14:textId="2A943BA6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3C10E8C" w14:textId="7057D005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3D454BD" w14:textId="33C3B97E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6AFE0BA" w14:textId="544D2420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E6FB079" w14:textId="0DD1EB6D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941636D" w14:textId="6C903A9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424A591" w14:textId="3CF0AF7A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888A246" w14:textId="2CC65828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030D2C4" w14:textId="7C129A0B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0AC86F6" w14:textId="25C28C05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3827103" w14:textId="77777777" w:rsidR="003B4FED" w:rsidRDefault="003B4FED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9E33DDB" w14:textId="77777777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8F1481C" w14:textId="77777777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9BC9073" w14:textId="77777777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BEB3AD7" w14:textId="77777777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475353A" w14:textId="77777777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1A1C0A3" w14:textId="77777777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34143AA" w14:textId="77777777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3051686" w14:textId="77777777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E52196A" w14:textId="77777777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9EAFE5B" w14:textId="24D43E6B" w:rsidR="00033FD9" w:rsidRDefault="00033FD9" w:rsidP="0072579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033FD9">
        <w:rPr>
          <w:noProof/>
        </w:rPr>
        <w:lastRenderedPageBreak/>
        <w:drawing>
          <wp:anchor distT="0" distB="0" distL="114300" distR="114300" simplePos="0" relativeHeight="251667968" behindDoc="0" locked="0" layoutInCell="1" allowOverlap="1" wp14:anchorId="517911B7" wp14:editId="2BC0F719">
            <wp:simplePos x="0" y="0"/>
            <wp:positionH relativeFrom="column">
              <wp:posOffset>76200</wp:posOffset>
            </wp:positionH>
            <wp:positionV relativeFrom="page">
              <wp:posOffset>1296670</wp:posOffset>
            </wp:positionV>
            <wp:extent cx="6148705" cy="6828790"/>
            <wp:effectExtent l="0" t="0" r="4445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705" cy="682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01D81C" w14:textId="572CD734" w:rsidR="0072579E" w:rsidRPr="00033FD9" w:rsidRDefault="0072579E" w:rsidP="00DE13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rFonts w:cs="Arial"/>
          <w:b/>
          <w:sz w:val="18"/>
          <w:szCs w:val="18"/>
          <w:vertAlign w:val="superscript"/>
        </w:rPr>
      </w:pPr>
      <w:r w:rsidRPr="008D60F8">
        <w:rPr>
          <w:rFonts w:cs="Arial"/>
          <w:b/>
          <w:sz w:val="18"/>
          <w:szCs w:val="18"/>
          <w:vertAlign w:val="superscript"/>
        </w:rPr>
        <w:t>1</w:t>
      </w:r>
      <w:r w:rsidRPr="008D60F8">
        <w:rPr>
          <w:rFonts w:cs="Arial"/>
          <w:sz w:val="18"/>
          <w:szCs w:val="18"/>
        </w:rPr>
        <w:t xml:space="preserve">HLA-B*45 alleles in bold lettering are listed as confirmed alleles on the </w:t>
      </w:r>
      <w:r w:rsidRPr="008D60F8">
        <w:rPr>
          <w:rFonts w:cs="Arial"/>
          <w:spacing w:val="-3"/>
          <w:sz w:val="18"/>
          <w:szCs w:val="18"/>
        </w:rPr>
        <w:t xml:space="preserve">on the IMGT/HLA web page </w:t>
      </w:r>
      <w:hyperlink r:id="rId14" w:history="1">
        <w:r w:rsidRPr="008D60F8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89683D" w:rsidRPr="008D60F8">
        <w:rPr>
          <w:rFonts w:cs="Arial"/>
          <w:sz w:val="18"/>
          <w:szCs w:val="18"/>
        </w:rPr>
        <w:t>, release 3.23.0, January 2016</w:t>
      </w:r>
      <w:r w:rsidRPr="008D60F8">
        <w:rPr>
          <w:rFonts w:cs="Arial"/>
          <w:sz w:val="18"/>
          <w:szCs w:val="18"/>
        </w:rPr>
        <w:t>.</w:t>
      </w:r>
    </w:p>
    <w:p w14:paraId="43CC8B21" w14:textId="06576CE2" w:rsidR="000C35BC" w:rsidRDefault="0072579E" w:rsidP="00DE13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jc w:val="left"/>
        <w:rPr>
          <w:rFonts w:cs="Arial"/>
          <w:spacing w:val="-3"/>
          <w:sz w:val="18"/>
          <w:szCs w:val="18"/>
        </w:rPr>
      </w:pPr>
      <w:r w:rsidRPr="008D60F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D60F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D60F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8D60F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8D60F8">
        <w:rPr>
          <w:rFonts w:cs="Arial"/>
          <w:spacing w:val="-3"/>
          <w:sz w:val="18"/>
          <w:szCs w:val="18"/>
        </w:rPr>
        <w:t>.</w:t>
      </w:r>
    </w:p>
    <w:p w14:paraId="62F8C209" w14:textId="7C38CC5A" w:rsidR="00D95AB8" w:rsidRDefault="00D95AB8" w:rsidP="00DE13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jc w:val="left"/>
        <w:rPr>
          <w:rFonts w:cs="Arial"/>
          <w:spacing w:val="-3"/>
          <w:sz w:val="18"/>
          <w:szCs w:val="18"/>
        </w:rPr>
      </w:pPr>
    </w:p>
    <w:p w14:paraId="2A0486EB" w14:textId="64052151" w:rsidR="00D95AB8" w:rsidRDefault="00D95AB8" w:rsidP="00DE13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jc w:val="left"/>
        <w:rPr>
          <w:rFonts w:cs="Arial"/>
          <w:spacing w:val="-3"/>
          <w:sz w:val="18"/>
          <w:szCs w:val="18"/>
        </w:rPr>
      </w:pPr>
    </w:p>
    <w:p w14:paraId="33DC141E" w14:textId="1CE254E3" w:rsidR="00D95AB8" w:rsidRDefault="00D95AB8" w:rsidP="00DE13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jc w:val="left"/>
        <w:rPr>
          <w:rFonts w:cs="Arial"/>
          <w:spacing w:val="-3"/>
          <w:sz w:val="18"/>
          <w:szCs w:val="18"/>
        </w:rPr>
      </w:pPr>
    </w:p>
    <w:p w14:paraId="31DF3A85" w14:textId="2B56BB75" w:rsidR="00D95AB8" w:rsidRDefault="00D95AB8" w:rsidP="00DE13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jc w:val="left"/>
        <w:rPr>
          <w:rFonts w:cs="Arial"/>
          <w:spacing w:val="-3"/>
          <w:sz w:val="18"/>
          <w:szCs w:val="18"/>
        </w:rPr>
      </w:pPr>
    </w:p>
    <w:p w14:paraId="39623971" w14:textId="77777777" w:rsidR="00D95AB8" w:rsidRPr="008D60F8" w:rsidRDefault="00D95AB8" w:rsidP="00DE13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jc w:val="left"/>
        <w:rPr>
          <w:rFonts w:cs="Arial"/>
          <w:spacing w:val="-3"/>
          <w:sz w:val="18"/>
          <w:szCs w:val="18"/>
        </w:rPr>
      </w:pPr>
    </w:p>
    <w:p w14:paraId="23CC35C9" w14:textId="77777777" w:rsidR="00DE13F8" w:rsidRPr="00DE13F8" w:rsidRDefault="002E1467" w:rsidP="00DE13F8">
      <w:pPr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bookmarkStart w:id="2" w:name="_Hlk67484311"/>
      <w:r w:rsidRPr="00DE13F8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3</w:t>
      </w:r>
      <w:r w:rsidR="003B4FED" w:rsidRPr="00DE13F8">
        <w:rPr>
          <w:rFonts w:ascii="Arial" w:hAnsi="Arial" w:cs="Arial"/>
          <w:spacing w:val="-3"/>
          <w:sz w:val="18"/>
          <w:szCs w:val="18"/>
        </w:rPr>
        <w:t xml:space="preserve">The HLA-B*45 primer set cannot separate the following alleles. </w:t>
      </w:r>
      <w:bookmarkEnd w:id="2"/>
      <w:r w:rsidR="00DE13F8" w:rsidRPr="00DE13F8">
        <w:rPr>
          <w:rFonts w:ascii="Arial" w:hAnsi="Arial" w:cs="Arial"/>
          <w:spacing w:val="-3"/>
          <w:sz w:val="18"/>
          <w:szCs w:val="18"/>
        </w:rPr>
        <w:t xml:space="preserve">These alleles can be distinguished by the HLA-B low resolution kit and/or respective </w:t>
      </w:r>
      <w:proofErr w:type="gramStart"/>
      <w:r w:rsidR="00DE13F8" w:rsidRPr="00DE13F8">
        <w:rPr>
          <w:rFonts w:ascii="Arial" w:hAnsi="Arial" w:cs="Arial"/>
          <w:spacing w:val="-3"/>
          <w:sz w:val="18"/>
          <w:szCs w:val="18"/>
        </w:rPr>
        <w:t>high resolution</w:t>
      </w:r>
      <w:proofErr w:type="gramEnd"/>
      <w:r w:rsidR="00DE13F8" w:rsidRPr="00DE13F8">
        <w:rPr>
          <w:rFonts w:ascii="Arial" w:hAnsi="Arial" w:cs="Arial"/>
          <w:spacing w:val="-3"/>
          <w:sz w:val="18"/>
          <w:szCs w:val="18"/>
        </w:rPr>
        <w:t xml:space="preserve"> kit.</w:t>
      </w:r>
    </w:p>
    <w:p w14:paraId="1F3D092E" w14:textId="6C382DB8" w:rsidR="00033FD9" w:rsidRDefault="00033FD9" w:rsidP="00DE13F8">
      <w:pPr>
        <w:ind w:right="141"/>
        <w:jc w:val="both"/>
        <w:rPr>
          <w:rFonts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6096"/>
      </w:tblGrid>
      <w:tr w:rsidR="00033FD9" w:rsidRPr="00B30C06" w14:paraId="01B946F1" w14:textId="77777777" w:rsidTr="00076B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6096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28E8B01E" w14:textId="77777777" w:rsidR="00033FD9" w:rsidRPr="00B30C06" w:rsidRDefault="00033FD9" w:rsidP="00DE13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141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B30C06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033FD9" w:rsidRPr="00B30C06" w14:paraId="1A6B44E6" w14:textId="77777777" w:rsidTr="00076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096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3BE34F70" w14:textId="54A186DF" w:rsidR="00033FD9" w:rsidRPr="00B30C06" w:rsidRDefault="00033FD9" w:rsidP="00DE13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141"/>
              <w:rPr>
                <w:bCs/>
                <w:spacing w:val="-3"/>
                <w:sz w:val="18"/>
                <w:szCs w:val="18"/>
              </w:rPr>
            </w:pPr>
            <w:r w:rsidRPr="00B30C06">
              <w:rPr>
                <w:spacing w:val="-3"/>
                <w:sz w:val="18"/>
                <w:szCs w:val="18"/>
              </w:rPr>
              <w:t>B*45:22, 44:15:01:01-44:15:01:02, 44:18:01:01-44:18:01:02, 44:355</w:t>
            </w:r>
          </w:p>
        </w:tc>
      </w:tr>
      <w:tr w:rsidR="00033FD9" w:rsidRPr="00B30C06" w14:paraId="275B0371" w14:textId="77777777" w:rsidTr="00076B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203EE16E" w14:textId="6FD42511" w:rsidR="00033FD9" w:rsidRPr="00B30C06" w:rsidRDefault="00033FD9" w:rsidP="00DE13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141"/>
              <w:rPr>
                <w:spacing w:val="-3"/>
                <w:sz w:val="18"/>
                <w:szCs w:val="18"/>
              </w:rPr>
            </w:pPr>
            <w:r w:rsidRPr="00B30C06">
              <w:rPr>
                <w:spacing w:val="-3"/>
                <w:sz w:val="18"/>
                <w:szCs w:val="18"/>
              </w:rPr>
              <w:t>B*45:29, 50:02:01:01-50:02:01:02, 50:21, 50:56</w:t>
            </w:r>
          </w:p>
        </w:tc>
      </w:tr>
    </w:tbl>
    <w:p w14:paraId="2BD6D81F" w14:textId="77777777" w:rsidR="00033FD9" w:rsidRDefault="00033FD9" w:rsidP="00DE13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jc w:val="left"/>
        <w:rPr>
          <w:rFonts w:cs="Arial"/>
          <w:spacing w:val="-3"/>
          <w:sz w:val="18"/>
          <w:szCs w:val="18"/>
        </w:rPr>
      </w:pPr>
    </w:p>
    <w:p w14:paraId="2A6E4497" w14:textId="1D71D929" w:rsidR="00AF3AE8" w:rsidRPr="008D60F8" w:rsidRDefault="00815922" w:rsidP="00DE13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jc w:val="left"/>
        <w:rPr>
          <w:rFonts w:cs="Arial"/>
          <w:spacing w:val="-3"/>
          <w:sz w:val="18"/>
          <w:szCs w:val="18"/>
        </w:rPr>
      </w:pPr>
      <w:r w:rsidRPr="0072579E">
        <w:rPr>
          <w:rFonts w:cs="Arial"/>
          <w:spacing w:val="-1"/>
          <w:sz w:val="18"/>
          <w:szCs w:val="18"/>
        </w:rPr>
        <w:t xml:space="preserve"> </w:t>
      </w:r>
      <w:r w:rsidR="0072579E" w:rsidRPr="0072579E">
        <w:rPr>
          <w:rFonts w:cs="Arial"/>
          <w:spacing w:val="-1"/>
          <w:sz w:val="18"/>
          <w:szCs w:val="18"/>
        </w:rPr>
        <w:t>‘w’, may be weakly amplified.</w:t>
      </w:r>
    </w:p>
    <w:sectPr w:rsidR="00AF3AE8" w:rsidRPr="008D60F8" w:rsidSect="000C35BC">
      <w:headerReference w:type="even" r:id="rId16"/>
      <w:pgSz w:w="11907" w:h="16840" w:code="9"/>
      <w:pgMar w:top="1701" w:right="567" w:bottom="1701" w:left="1134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7E741" w14:textId="77777777" w:rsidR="002666B5" w:rsidRDefault="002666B5">
      <w:r>
        <w:separator/>
      </w:r>
    </w:p>
  </w:endnote>
  <w:endnote w:type="continuationSeparator" w:id="0">
    <w:p w14:paraId="029BBB86" w14:textId="77777777" w:rsidR="002666B5" w:rsidRDefault="00266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92CDE" w14:textId="77777777" w:rsidR="006F7D93" w:rsidRDefault="006F7D93" w:rsidP="006F7D9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7E5B07D4" w14:textId="77777777" w:rsidR="006F7D93" w:rsidRPr="00834CB9" w:rsidRDefault="006F7D93" w:rsidP="006F7D9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5483F4A" w14:textId="77777777" w:rsidR="006F7D93" w:rsidRPr="00393C78" w:rsidRDefault="006F7D93" w:rsidP="006F7D9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FB0A352" w14:textId="77777777" w:rsidR="006F7D93" w:rsidRPr="00F75802" w:rsidRDefault="006F7D93" w:rsidP="006F7D93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Octo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0F71D65" w14:textId="36A3FF3C" w:rsidR="00E447A4" w:rsidRPr="006F7D93" w:rsidRDefault="006F7D93" w:rsidP="006F7D93">
    <w:pPr>
      <w:pStyle w:val="Sidfot"/>
    </w:pPr>
    <w:r w:rsidRPr="00247EC3">
      <w:rPr>
        <w:rFonts w:ascii="Arial" w:hAnsi="Arial" w:cs="Arial"/>
        <w:lang w:val="en-US"/>
      </w:rPr>
      <w:tab/>
    </w:r>
    <w:r w:rsidRPr="00247EC3">
      <w:rPr>
        <w:rFonts w:ascii="Arial" w:hAnsi="Arial" w:cs="Arial"/>
        <w:lang w:val="en-US"/>
      </w:rPr>
      <w:tab/>
    </w:r>
    <w:r w:rsidRPr="00247EC3">
      <w:rPr>
        <w:rFonts w:ascii="Arial" w:hAnsi="Arial" w:cs="Arial"/>
        <w:lang w:val="en-US"/>
      </w:rPr>
      <w:tab/>
    </w:r>
    <w:r w:rsidRPr="00865715">
      <w:rPr>
        <w:rFonts w:ascii="Arial" w:hAnsi="Arial"/>
      </w:rPr>
      <w:t xml:space="preserve">Page </w:t>
    </w:r>
    <w:r w:rsidRPr="00865715">
      <w:rPr>
        <w:rFonts w:ascii="Arial" w:hAnsi="Arial"/>
      </w:rPr>
      <w:fldChar w:fldCharType="begin"/>
    </w:r>
    <w:r w:rsidRPr="00865715">
      <w:rPr>
        <w:rFonts w:ascii="Arial" w:hAnsi="Arial"/>
      </w:rPr>
      <w:instrText xml:space="preserve"> PAGE </w:instrText>
    </w:r>
    <w:r w:rsidRPr="00865715">
      <w:rPr>
        <w:rFonts w:ascii="Arial" w:hAnsi="Arial"/>
      </w:rPr>
      <w:fldChar w:fldCharType="separate"/>
    </w:r>
    <w:r>
      <w:rPr>
        <w:rFonts w:ascii="Arial" w:hAnsi="Arial"/>
      </w:rPr>
      <w:t>1</w:t>
    </w:r>
    <w:r w:rsidRPr="00865715">
      <w:rPr>
        <w:rFonts w:ascii="Arial" w:hAnsi="Arial"/>
      </w:rPr>
      <w:fldChar w:fldCharType="end"/>
    </w:r>
    <w:r w:rsidRPr="00865715">
      <w:rPr>
        <w:rFonts w:ascii="Arial" w:hAnsi="Arial"/>
      </w:rPr>
      <w:t xml:space="preserve"> of </w:t>
    </w:r>
    <w:r w:rsidRPr="00865715">
      <w:rPr>
        <w:rFonts w:ascii="Arial" w:hAnsi="Arial"/>
      </w:rPr>
      <w:fldChar w:fldCharType="begin"/>
    </w:r>
    <w:r w:rsidRPr="00865715">
      <w:rPr>
        <w:rFonts w:ascii="Arial" w:hAnsi="Arial"/>
      </w:rPr>
      <w:instrText xml:space="preserve"> NUMPAGES </w:instrText>
    </w:r>
    <w:r w:rsidRPr="00865715">
      <w:rPr>
        <w:rFonts w:ascii="Arial" w:hAnsi="Arial"/>
      </w:rPr>
      <w:fldChar w:fldCharType="separate"/>
    </w:r>
    <w:r>
      <w:rPr>
        <w:rFonts w:ascii="Arial" w:hAnsi="Arial"/>
      </w:rPr>
      <w:t>2</w:t>
    </w:r>
    <w:r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72436" w14:textId="77777777" w:rsidR="002666B5" w:rsidRDefault="002666B5">
      <w:r>
        <w:separator/>
      </w:r>
    </w:p>
  </w:footnote>
  <w:footnote w:type="continuationSeparator" w:id="0">
    <w:p w14:paraId="4ACF377A" w14:textId="77777777" w:rsidR="002666B5" w:rsidRDefault="002666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3260" w14:textId="77777777" w:rsidR="00E447A4" w:rsidRDefault="00E447A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121654B" w14:textId="77777777" w:rsidR="00E447A4" w:rsidRDefault="00E447A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E1E31" w14:textId="5E58E789" w:rsidR="006F7D93" w:rsidRDefault="006F7D93" w:rsidP="0089683D">
    <w:pPr>
      <w:pStyle w:val="Sidhuvud"/>
      <w:tabs>
        <w:tab w:val="clear" w:pos="907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W w:w="10349" w:type="dxa"/>
      <w:tblInd w:w="-142" w:type="dxa"/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6F7D93" w:rsidRPr="009762ED" w14:paraId="74B8E28A" w14:textId="77777777" w:rsidTr="00D537F3">
      <w:trPr>
        <w:trHeight w:val="284"/>
      </w:trPr>
      <w:tc>
        <w:tcPr>
          <w:tcW w:w="3156" w:type="dxa"/>
          <w:vMerge w:val="restart"/>
          <w:shd w:val="clear" w:color="auto" w:fill="auto"/>
          <w:vAlign w:val="center"/>
        </w:tcPr>
        <w:p w14:paraId="4079FB94" w14:textId="46DAEC30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63872" behindDoc="0" locked="0" layoutInCell="1" allowOverlap="1" wp14:anchorId="40135393" wp14:editId="1D46F969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12" name="Bildobjekt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shd w:val="clear" w:color="auto" w:fill="auto"/>
          <w:vAlign w:val="center"/>
        </w:tcPr>
        <w:p w14:paraId="22B53A0E" w14:textId="77777777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shd w:val="clear" w:color="auto" w:fill="auto"/>
          <w:vAlign w:val="center"/>
        </w:tcPr>
        <w:p w14:paraId="1D80E409" w14:textId="77777777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1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1D543C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2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6F7D93" w:rsidRPr="009762ED" w14:paraId="28B48824" w14:textId="77777777" w:rsidTr="00D537F3">
      <w:tc>
        <w:tcPr>
          <w:tcW w:w="3156" w:type="dxa"/>
          <w:vMerge/>
          <w:shd w:val="clear" w:color="auto" w:fill="auto"/>
          <w:vAlign w:val="center"/>
        </w:tcPr>
        <w:p w14:paraId="73D7CDF4" w14:textId="77777777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  <w:vAlign w:val="center"/>
        </w:tcPr>
        <w:p w14:paraId="3904F35D" w14:textId="6B388F2F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b/>
              <w:sz w:val="20"/>
              <w:szCs w:val="20"/>
            </w:rPr>
            <w:t>HLA-B*</w:t>
          </w:r>
          <w:r>
            <w:rPr>
              <w:rFonts w:ascii="Arial" w:hAnsi="Arial" w:cs="Arial"/>
              <w:b/>
              <w:sz w:val="20"/>
              <w:szCs w:val="20"/>
            </w:rPr>
            <w:t>45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0DF91C04" w14:textId="77777777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1D543C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6F7D93" w:rsidRPr="009762ED" w14:paraId="1E9D92E9" w14:textId="77777777" w:rsidTr="00D537F3">
      <w:trPr>
        <w:trHeight w:val="217"/>
      </w:trPr>
      <w:tc>
        <w:tcPr>
          <w:tcW w:w="3156" w:type="dxa"/>
          <w:vMerge/>
          <w:shd w:val="clear" w:color="auto" w:fill="auto"/>
          <w:vAlign w:val="center"/>
        </w:tcPr>
        <w:p w14:paraId="30D799E2" w14:textId="77777777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5A372D8B" w14:textId="3ADCE5EA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b/>
              <w:sz w:val="20"/>
              <w:szCs w:val="20"/>
            </w:rPr>
            <w:t>101.</w:t>
          </w:r>
          <w:r w:rsidRPr="001D543C">
            <w:rPr>
              <w:rFonts w:ascii="Arial" w:hAnsi="Arial" w:cs="Arial"/>
              <w:b/>
              <w:sz w:val="20"/>
            </w:rPr>
            <w:t>5</w:t>
          </w:r>
          <w:r>
            <w:rPr>
              <w:rFonts w:ascii="Arial" w:hAnsi="Arial" w:cs="Arial"/>
              <w:b/>
              <w:sz w:val="20"/>
            </w:rPr>
            <w:t>64</w:t>
          </w:r>
          <w:r w:rsidRPr="001D543C">
            <w:rPr>
              <w:rFonts w:ascii="Arial" w:hAnsi="Arial" w:cs="Arial"/>
              <w:b/>
              <w:sz w:val="20"/>
            </w:rPr>
            <w:t>-06/06u</w:t>
          </w:r>
        </w:p>
      </w:tc>
      <w:tc>
        <w:tcPr>
          <w:tcW w:w="3266" w:type="dxa"/>
          <w:gridSpan w:val="2"/>
          <w:shd w:val="clear" w:color="auto" w:fill="auto"/>
        </w:tcPr>
        <w:p w14:paraId="11DB216A" w14:textId="77777777" w:rsidR="006F7D93" w:rsidRPr="001D543C" w:rsidRDefault="006F7D93" w:rsidP="006F7D93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1D543C">
            <w:rPr>
              <w:rFonts w:ascii="Arial" w:hAnsi="Arial"/>
              <w:sz w:val="20"/>
              <w:szCs w:val="20"/>
            </w:rPr>
            <w:tab/>
            <w:t>“</w:t>
          </w:r>
          <w:r w:rsidRPr="001D543C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6F7D93" w14:paraId="7BFBDB0F" w14:textId="77777777" w:rsidTr="00D537F3">
      <w:trPr>
        <w:trHeight w:val="74"/>
      </w:trPr>
      <w:tc>
        <w:tcPr>
          <w:tcW w:w="3156" w:type="dxa"/>
          <w:vMerge/>
          <w:shd w:val="clear" w:color="auto" w:fill="auto"/>
          <w:vAlign w:val="center"/>
        </w:tcPr>
        <w:p w14:paraId="1E19BF5A" w14:textId="77777777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5CCE96D7" w14:textId="7545C5F8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8N8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7C7DAA51" w14:textId="77777777" w:rsidR="006F7D93" w:rsidRPr="001D543C" w:rsidRDefault="006F7D93" w:rsidP="006F7D9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40D64CCB" w14:textId="77777777" w:rsidR="006F7D93" w:rsidRPr="006F7D93" w:rsidRDefault="006F7D93" w:rsidP="006F7D93">
    <w:pPr>
      <w:pStyle w:val="Sidhuvud"/>
      <w:tabs>
        <w:tab w:val="clear" w:pos="9072"/>
        <w:tab w:val="right" w:pos="10206"/>
      </w:tabs>
      <w:ind w:right="360"/>
      <w:rPr>
        <w:rFonts w:ascii="Arial" w:hAnsi="Arial" w:cs="Arial"/>
        <w:b/>
        <w:sz w:val="4"/>
        <w:szCs w:val="4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1527" w14:textId="77777777" w:rsidR="007A10CB" w:rsidRDefault="007A10C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7E33316" w14:textId="77777777" w:rsidR="007A10CB" w:rsidRDefault="007A10C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82628777">
    <w:abstractNumId w:val="2"/>
  </w:num>
  <w:num w:numId="2" w16cid:durableId="1986086067">
    <w:abstractNumId w:val="3"/>
  </w:num>
  <w:num w:numId="3" w16cid:durableId="1342439752">
    <w:abstractNumId w:val="1"/>
  </w:num>
  <w:num w:numId="4" w16cid:durableId="1097823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TQ3trQwAVEGSjpKwanFxZn5eSAFxrUAAQh/4SwAAAA="/>
  </w:docVars>
  <w:rsids>
    <w:rsidRoot w:val="001010A3"/>
    <w:rsid w:val="00002724"/>
    <w:rsid w:val="00003ADC"/>
    <w:rsid w:val="00020579"/>
    <w:rsid w:val="00020EA2"/>
    <w:rsid w:val="00033FD9"/>
    <w:rsid w:val="0003770A"/>
    <w:rsid w:val="0004019F"/>
    <w:rsid w:val="00041DE1"/>
    <w:rsid w:val="000444DF"/>
    <w:rsid w:val="00050D3E"/>
    <w:rsid w:val="00051EEB"/>
    <w:rsid w:val="000552DC"/>
    <w:rsid w:val="00073EB6"/>
    <w:rsid w:val="00076BB4"/>
    <w:rsid w:val="00095CD3"/>
    <w:rsid w:val="000B2ABC"/>
    <w:rsid w:val="000C1239"/>
    <w:rsid w:val="000C35BC"/>
    <w:rsid w:val="000C5C87"/>
    <w:rsid w:val="000D73B6"/>
    <w:rsid w:val="000E3410"/>
    <w:rsid w:val="000E7D3C"/>
    <w:rsid w:val="000F1A4F"/>
    <w:rsid w:val="000F3C01"/>
    <w:rsid w:val="001010A3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D7E76"/>
    <w:rsid w:val="001E175D"/>
    <w:rsid w:val="001E3265"/>
    <w:rsid w:val="001E5534"/>
    <w:rsid w:val="001E7029"/>
    <w:rsid w:val="001F3F6C"/>
    <w:rsid w:val="001F6847"/>
    <w:rsid w:val="00211F0F"/>
    <w:rsid w:val="002258C5"/>
    <w:rsid w:val="002309A1"/>
    <w:rsid w:val="002421FA"/>
    <w:rsid w:val="00244391"/>
    <w:rsid w:val="00260338"/>
    <w:rsid w:val="002666B5"/>
    <w:rsid w:val="00272610"/>
    <w:rsid w:val="00280F08"/>
    <w:rsid w:val="00292BC5"/>
    <w:rsid w:val="00296BDD"/>
    <w:rsid w:val="002C0BCF"/>
    <w:rsid w:val="002C2939"/>
    <w:rsid w:val="002C3C9E"/>
    <w:rsid w:val="002D73C8"/>
    <w:rsid w:val="002E1467"/>
    <w:rsid w:val="002F3F1E"/>
    <w:rsid w:val="00300662"/>
    <w:rsid w:val="00301D73"/>
    <w:rsid w:val="00307666"/>
    <w:rsid w:val="0031509F"/>
    <w:rsid w:val="00320C08"/>
    <w:rsid w:val="00336A6E"/>
    <w:rsid w:val="00342E89"/>
    <w:rsid w:val="00360093"/>
    <w:rsid w:val="00371B97"/>
    <w:rsid w:val="00376026"/>
    <w:rsid w:val="00383254"/>
    <w:rsid w:val="0039233D"/>
    <w:rsid w:val="00394944"/>
    <w:rsid w:val="00395FC0"/>
    <w:rsid w:val="003A203F"/>
    <w:rsid w:val="003A52A3"/>
    <w:rsid w:val="003A54EA"/>
    <w:rsid w:val="003A7555"/>
    <w:rsid w:val="003B073B"/>
    <w:rsid w:val="003B47F3"/>
    <w:rsid w:val="003B4FED"/>
    <w:rsid w:val="003C2DDF"/>
    <w:rsid w:val="003C791F"/>
    <w:rsid w:val="003D0837"/>
    <w:rsid w:val="003E274F"/>
    <w:rsid w:val="003E488F"/>
    <w:rsid w:val="0040066E"/>
    <w:rsid w:val="00401428"/>
    <w:rsid w:val="004042E0"/>
    <w:rsid w:val="0042018E"/>
    <w:rsid w:val="00422F87"/>
    <w:rsid w:val="004312DB"/>
    <w:rsid w:val="00432BDE"/>
    <w:rsid w:val="00440FFA"/>
    <w:rsid w:val="00450478"/>
    <w:rsid w:val="00455D31"/>
    <w:rsid w:val="00487CF1"/>
    <w:rsid w:val="0049089D"/>
    <w:rsid w:val="00493D14"/>
    <w:rsid w:val="004A3B96"/>
    <w:rsid w:val="004A523A"/>
    <w:rsid w:val="004B0F24"/>
    <w:rsid w:val="004B3618"/>
    <w:rsid w:val="004D5193"/>
    <w:rsid w:val="004E268F"/>
    <w:rsid w:val="004E2C77"/>
    <w:rsid w:val="004F6C05"/>
    <w:rsid w:val="005028D4"/>
    <w:rsid w:val="0051069C"/>
    <w:rsid w:val="00511307"/>
    <w:rsid w:val="00511D00"/>
    <w:rsid w:val="00524330"/>
    <w:rsid w:val="00524DD8"/>
    <w:rsid w:val="0052619F"/>
    <w:rsid w:val="00527F9D"/>
    <w:rsid w:val="00537AE4"/>
    <w:rsid w:val="00543A6A"/>
    <w:rsid w:val="0055075C"/>
    <w:rsid w:val="00555AC3"/>
    <w:rsid w:val="00564A69"/>
    <w:rsid w:val="005744D7"/>
    <w:rsid w:val="00593672"/>
    <w:rsid w:val="005B3E6D"/>
    <w:rsid w:val="005C01FE"/>
    <w:rsid w:val="005C3203"/>
    <w:rsid w:val="005D26B2"/>
    <w:rsid w:val="005D6484"/>
    <w:rsid w:val="005D6A1A"/>
    <w:rsid w:val="005E5E01"/>
    <w:rsid w:val="005E6361"/>
    <w:rsid w:val="005F0E16"/>
    <w:rsid w:val="00600A07"/>
    <w:rsid w:val="00613FB7"/>
    <w:rsid w:val="00621A73"/>
    <w:rsid w:val="006223A5"/>
    <w:rsid w:val="00625397"/>
    <w:rsid w:val="00636E39"/>
    <w:rsid w:val="0066016C"/>
    <w:rsid w:val="006673F0"/>
    <w:rsid w:val="0068440A"/>
    <w:rsid w:val="006875A2"/>
    <w:rsid w:val="00692F6C"/>
    <w:rsid w:val="00695575"/>
    <w:rsid w:val="006A733A"/>
    <w:rsid w:val="006C5A92"/>
    <w:rsid w:val="006E661B"/>
    <w:rsid w:val="006F3D45"/>
    <w:rsid w:val="006F7D93"/>
    <w:rsid w:val="0072579E"/>
    <w:rsid w:val="00751286"/>
    <w:rsid w:val="0075310A"/>
    <w:rsid w:val="00764F26"/>
    <w:rsid w:val="00765C4E"/>
    <w:rsid w:val="0076609A"/>
    <w:rsid w:val="00767647"/>
    <w:rsid w:val="007713C6"/>
    <w:rsid w:val="007A10CB"/>
    <w:rsid w:val="007A1CE6"/>
    <w:rsid w:val="007B7E0C"/>
    <w:rsid w:val="007C431B"/>
    <w:rsid w:val="007C49EC"/>
    <w:rsid w:val="007C6EA7"/>
    <w:rsid w:val="007D54B0"/>
    <w:rsid w:val="007F5944"/>
    <w:rsid w:val="008032E0"/>
    <w:rsid w:val="00804A69"/>
    <w:rsid w:val="00814ED3"/>
    <w:rsid w:val="00815922"/>
    <w:rsid w:val="00831AA7"/>
    <w:rsid w:val="00842778"/>
    <w:rsid w:val="008431BF"/>
    <w:rsid w:val="008465F9"/>
    <w:rsid w:val="00856E05"/>
    <w:rsid w:val="0087679A"/>
    <w:rsid w:val="00882E6B"/>
    <w:rsid w:val="00890FBD"/>
    <w:rsid w:val="008919F4"/>
    <w:rsid w:val="0089683D"/>
    <w:rsid w:val="008A109B"/>
    <w:rsid w:val="008B126D"/>
    <w:rsid w:val="008B674C"/>
    <w:rsid w:val="008D60F8"/>
    <w:rsid w:val="008F3EF5"/>
    <w:rsid w:val="008F6D68"/>
    <w:rsid w:val="00915467"/>
    <w:rsid w:val="00930B2E"/>
    <w:rsid w:val="00941AFF"/>
    <w:rsid w:val="009508C6"/>
    <w:rsid w:val="00956E9E"/>
    <w:rsid w:val="009620ED"/>
    <w:rsid w:val="00964437"/>
    <w:rsid w:val="0097258B"/>
    <w:rsid w:val="00976F6E"/>
    <w:rsid w:val="009948F7"/>
    <w:rsid w:val="00994958"/>
    <w:rsid w:val="009A7BDB"/>
    <w:rsid w:val="009E0087"/>
    <w:rsid w:val="009E1C42"/>
    <w:rsid w:val="009E6698"/>
    <w:rsid w:val="00A00310"/>
    <w:rsid w:val="00A4288E"/>
    <w:rsid w:val="00A45363"/>
    <w:rsid w:val="00A46239"/>
    <w:rsid w:val="00A861D9"/>
    <w:rsid w:val="00A86356"/>
    <w:rsid w:val="00A905BF"/>
    <w:rsid w:val="00A952F2"/>
    <w:rsid w:val="00AA01BA"/>
    <w:rsid w:val="00AB2381"/>
    <w:rsid w:val="00AD1AE6"/>
    <w:rsid w:val="00AD1CF3"/>
    <w:rsid w:val="00AF3AE8"/>
    <w:rsid w:val="00B050F0"/>
    <w:rsid w:val="00B075AE"/>
    <w:rsid w:val="00B13D75"/>
    <w:rsid w:val="00B143A3"/>
    <w:rsid w:val="00B24B72"/>
    <w:rsid w:val="00B306EB"/>
    <w:rsid w:val="00B345B5"/>
    <w:rsid w:val="00B479CB"/>
    <w:rsid w:val="00B573A0"/>
    <w:rsid w:val="00B617AB"/>
    <w:rsid w:val="00B64F3C"/>
    <w:rsid w:val="00B82B42"/>
    <w:rsid w:val="00BB11BB"/>
    <w:rsid w:val="00BB5E89"/>
    <w:rsid w:val="00BB6181"/>
    <w:rsid w:val="00BC41B2"/>
    <w:rsid w:val="00BC7505"/>
    <w:rsid w:val="00BE61F6"/>
    <w:rsid w:val="00BF786B"/>
    <w:rsid w:val="00C03494"/>
    <w:rsid w:val="00C047EE"/>
    <w:rsid w:val="00C11EAD"/>
    <w:rsid w:val="00C1378E"/>
    <w:rsid w:val="00C17711"/>
    <w:rsid w:val="00C4480F"/>
    <w:rsid w:val="00C46768"/>
    <w:rsid w:val="00C540EF"/>
    <w:rsid w:val="00C70A3B"/>
    <w:rsid w:val="00C7247F"/>
    <w:rsid w:val="00C75564"/>
    <w:rsid w:val="00C77412"/>
    <w:rsid w:val="00C84CBC"/>
    <w:rsid w:val="00C92C07"/>
    <w:rsid w:val="00C96CFB"/>
    <w:rsid w:val="00CB37C0"/>
    <w:rsid w:val="00CC198F"/>
    <w:rsid w:val="00CD31FA"/>
    <w:rsid w:val="00CF1AEC"/>
    <w:rsid w:val="00CF5C37"/>
    <w:rsid w:val="00D15949"/>
    <w:rsid w:val="00D6466A"/>
    <w:rsid w:val="00D75B39"/>
    <w:rsid w:val="00D834F7"/>
    <w:rsid w:val="00D859DC"/>
    <w:rsid w:val="00D93162"/>
    <w:rsid w:val="00D95AB8"/>
    <w:rsid w:val="00DA0250"/>
    <w:rsid w:val="00DB063D"/>
    <w:rsid w:val="00DC7602"/>
    <w:rsid w:val="00DE13F8"/>
    <w:rsid w:val="00E05DEF"/>
    <w:rsid w:val="00E062F2"/>
    <w:rsid w:val="00E16471"/>
    <w:rsid w:val="00E37F6B"/>
    <w:rsid w:val="00E4092F"/>
    <w:rsid w:val="00E447A4"/>
    <w:rsid w:val="00E44F7D"/>
    <w:rsid w:val="00E50A13"/>
    <w:rsid w:val="00E720E1"/>
    <w:rsid w:val="00E7444F"/>
    <w:rsid w:val="00E812F5"/>
    <w:rsid w:val="00E87AEC"/>
    <w:rsid w:val="00E922F3"/>
    <w:rsid w:val="00E93223"/>
    <w:rsid w:val="00EA02ED"/>
    <w:rsid w:val="00EC2080"/>
    <w:rsid w:val="00ED0DB7"/>
    <w:rsid w:val="00ED2851"/>
    <w:rsid w:val="00EE4C0F"/>
    <w:rsid w:val="00EE4F71"/>
    <w:rsid w:val="00EF23CA"/>
    <w:rsid w:val="00EF4110"/>
    <w:rsid w:val="00F157DD"/>
    <w:rsid w:val="00F45B4C"/>
    <w:rsid w:val="00F7648E"/>
    <w:rsid w:val="00F76880"/>
    <w:rsid w:val="00FA47CE"/>
    <w:rsid w:val="00FA4A91"/>
    <w:rsid w:val="00FB226F"/>
    <w:rsid w:val="00FB46C6"/>
    <w:rsid w:val="00FB5D47"/>
    <w:rsid w:val="00FC7D1F"/>
    <w:rsid w:val="00FD4195"/>
    <w:rsid w:val="00FD4C8B"/>
    <w:rsid w:val="00FF6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  <w14:docId w14:val="1FAA4527"/>
  <w15:chartTrackingRefBased/>
  <w15:docId w15:val="{7C5FDFAC-531C-42FF-8FA4-07DC74742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C1378E"/>
    <w:rPr>
      <w:rFonts w:ascii="Arial" w:hAnsi="Arial"/>
      <w:spacing w:val="-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5B3E6D"/>
    <w:rPr>
      <w:color w:val="808080"/>
      <w:shd w:val="clear" w:color="auto" w:fill="E6E6E6"/>
    </w:rPr>
  </w:style>
  <w:style w:type="character" w:customStyle="1" w:styleId="SidhuvudChar">
    <w:name w:val="Sidhuvud Char"/>
    <w:link w:val="Sidhuvud"/>
    <w:rsid w:val="006F7D9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55DDE-F22F-4520-876F-73EFE252A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23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05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0</cp:revision>
  <cp:lastPrinted>2021-03-25T11:19:00Z</cp:lastPrinted>
  <dcterms:created xsi:type="dcterms:W3CDTF">2022-11-21T10:20:00Z</dcterms:created>
  <dcterms:modified xsi:type="dcterms:W3CDTF">2022-11-22T07:20:00Z</dcterms:modified>
</cp:coreProperties>
</file>